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D2EA53" w14:textId="77777777" w:rsidR="00AD07F9" w:rsidRPr="00AD07F9" w:rsidRDefault="00AD07F9" w:rsidP="00AD07F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CD9E5C" w14:textId="77777777" w:rsidR="00AD07F9" w:rsidRPr="00AD07F9" w:rsidRDefault="00AD07F9" w:rsidP="00AD07F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4216B9E" w14:textId="77777777" w:rsidR="00AD07F9" w:rsidRPr="00AD07F9" w:rsidRDefault="00AD07F9" w:rsidP="00AD07F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6132BBE" w14:textId="3741031E" w:rsidR="0068416F" w:rsidRPr="00AD07F9" w:rsidRDefault="00AD07F9" w:rsidP="00AD07F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D07F9">
        <w:rPr>
          <w:rFonts w:ascii="Times New Roman" w:hAnsi="Times New Roman" w:cs="Times New Roman"/>
          <w:b/>
          <w:bCs/>
          <w:sz w:val="24"/>
          <w:szCs w:val="24"/>
        </w:rPr>
        <w:t>TQM Techniques</w:t>
      </w:r>
    </w:p>
    <w:p w14:paraId="3E4189CD" w14:textId="47FD343F" w:rsidR="00AD07F9" w:rsidRPr="00AD07F9" w:rsidRDefault="00AD07F9" w:rsidP="00AD07F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D07F9">
        <w:rPr>
          <w:rFonts w:ascii="Times New Roman" w:hAnsi="Times New Roman" w:cs="Times New Roman"/>
          <w:sz w:val="24"/>
          <w:szCs w:val="24"/>
        </w:rPr>
        <w:t>(Student’s name)</w:t>
      </w:r>
    </w:p>
    <w:p w14:paraId="57CA34DE" w14:textId="2DCD87B9" w:rsidR="00AD07F9" w:rsidRPr="00AD07F9" w:rsidRDefault="00AD07F9" w:rsidP="00AD07F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D07F9">
        <w:rPr>
          <w:rFonts w:ascii="Times New Roman" w:hAnsi="Times New Roman" w:cs="Times New Roman"/>
          <w:sz w:val="24"/>
          <w:szCs w:val="24"/>
        </w:rPr>
        <w:t>(Affiliated Institution)</w:t>
      </w:r>
    </w:p>
    <w:p w14:paraId="40DC98F4" w14:textId="5768F09D" w:rsidR="00AD07F9" w:rsidRPr="00AD07F9" w:rsidRDefault="00AD07F9" w:rsidP="00AD07F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D07F9">
        <w:rPr>
          <w:rFonts w:ascii="Times New Roman" w:hAnsi="Times New Roman" w:cs="Times New Roman"/>
          <w:sz w:val="24"/>
          <w:szCs w:val="24"/>
        </w:rPr>
        <w:t>(Course)</w:t>
      </w:r>
    </w:p>
    <w:p w14:paraId="6FE38C13" w14:textId="5981D723" w:rsidR="00AD07F9" w:rsidRPr="00AD07F9" w:rsidRDefault="00AD07F9" w:rsidP="00AD07F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D07F9">
        <w:rPr>
          <w:rFonts w:ascii="Times New Roman" w:hAnsi="Times New Roman" w:cs="Times New Roman"/>
          <w:sz w:val="24"/>
          <w:szCs w:val="24"/>
        </w:rPr>
        <w:t>(Date)</w:t>
      </w:r>
    </w:p>
    <w:p w14:paraId="65274DC7" w14:textId="77777777" w:rsidR="00AD07F9" w:rsidRPr="00AD07F9" w:rsidRDefault="00AD07F9">
      <w:pPr>
        <w:rPr>
          <w:rFonts w:ascii="Times New Roman" w:hAnsi="Times New Roman" w:cs="Times New Roman"/>
          <w:sz w:val="24"/>
          <w:szCs w:val="24"/>
        </w:rPr>
      </w:pPr>
      <w:r w:rsidRPr="00AD07F9">
        <w:rPr>
          <w:rFonts w:ascii="Times New Roman" w:hAnsi="Times New Roman" w:cs="Times New Roman"/>
          <w:sz w:val="24"/>
          <w:szCs w:val="24"/>
        </w:rPr>
        <w:br w:type="page"/>
      </w:r>
    </w:p>
    <w:p w14:paraId="71761147" w14:textId="148D4B6A" w:rsidR="00AD07F9" w:rsidRPr="00AD07F9" w:rsidRDefault="00AD07F9" w:rsidP="00AD07F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07F9">
        <w:rPr>
          <w:rFonts w:ascii="Times New Roman" w:hAnsi="Times New Roman" w:cs="Times New Roman"/>
          <w:sz w:val="24"/>
          <w:szCs w:val="24"/>
        </w:rPr>
        <w:lastRenderedPageBreak/>
        <w:t>Total quality management is the process of continuously improving an organization's ability to provide consumers with high-quality goods and services. Benchmarking is one of the methods used in overall quality control (</w:t>
      </w:r>
      <w:r w:rsidRPr="00AD07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xhepi,2018)</w:t>
      </w:r>
      <w:r w:rsidRPr="00AD07F9">
        <w:rPr>
          <w:rFonts w:ascii="Times New Roman" w:hAnsi="Times New Roman" w:cs="Times New Roman"/>
          <w:sz w:val="24"/>
          <w:szCs w:val="24"/>
        </w:rPr>
        <w:t>. Benchmarking is the process of identifying the best operation carried out by a particular organization or a rival. Planning, gathering information, analyzing data, implementing, and finally monitoring are all part of the benchmarking process.</w:t>
      </w:r>
    </w:p>
    <w:p w14:paraId="0DED08F1" w14:textId="2ABAA067" w:rsidR="00AD07F9" w:rsidRPr="00AD07F9" w:rsidRDefault="00AD07F9" w:rsidP="00AD07F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07F9">
        <w:rPr>
          <w:rFonts w:ascii="Times New Roman" w:hAnsi="Times New Roman" w:cs="Times New Roman"/>
          <w:sz w:val="24"/>
          <w:szCs w:val="24"/>
        </w:rPr>
        <w:t>Ford Motor Company is an example of a company that implemented the bench-marking method, which resulted in increased sales of the company's products due to improved quality and service delivery.</w:t>
      </w:r>
    </w:p>
    <w:p w14:paraId="54A855B3" w14:textId="77777777" w:rsidR="00AD07F9" w:rsidRPr="00AD07F9" w:rsidRDefault="00AD07F9">
      <w:pPr>
        <w:rPr>
          <w:rFonts w:ascii="Times New Roman" w:hAnsi="Times New Roman" w:cs="Times New Roman"/>
          <w:sz w:val="24"/>
          <w:szCs w:val="24"/>
        </w:rPr>
      </w:pPr>
      <w:r w:rsidRPr="00AD07F9">
        <w:rPr>
          <w:rFonts w:ascii="Times New Roman" w:hAnsi="Times New Roman" w:cs="Times New Roman"/>
          <w:sz w:val="24"/>
          <w:szCs w:val="24"/>
        </w:rPr>
        <w:br w:type="page"/>
      </w:r>
    </w:p>
    <w:p w14:paraId="596249EB" w14:textId="3700E30B" w:rsidR="00AD07F9" w:rsidRPr="00AD07F9" w:rsidRDefault="00AD07F9" w:rsidP="00AD07F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D07F9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812FA5C" w14:textId="244153C8" w:rsidR="00AD07F9" w:rsidRPr="00AD07F9" w:rsidRDefault="00AD07F9" w:rsidP="00AD07F9">
      <w:pPr>
        <w:spacing w:line="48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D07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xhepi, G., Ramadani, V., &amp; Ratten, V. (2018). TQM techniques as an innovative approach in sport organizations’ management: toward a conceptual framework. </w:t>
      </w:r>
      <w:r w:rsidRPr="00AD07F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Business and Globalisation</w:t>
      </w:r>
      <w:r w:rsidRPr="00AD07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D07F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</w:t>
      </w:r>
      <w:r w:rsidRPr="00AD07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8-30.</w:t>
      </w:r>
      <w:r w:rsidRPr="00AD07F9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AD07F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inderscienceonline.com/doi/abs/10.1504/IJBG.2018.088661</w:t>
        </w:r>
      </w:hyperlink>
    </w:p>
    <w:p w14:paraId="02BA34A6" w14:textId="77777777" w:rsidR="00AD07F9" w:rsidRPr="00AD07F9" w:rsidRDefault="00AD07F9" w:rsidP="00AD07F9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1E31AE65" w14:textId="77777777" w:rsidR="00AD07F9" w:rsidRPr="00AD07F9" w:rsidRDefault="00AD07F9" w:rsidP="00AD07F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AD07F9" w:rsidRPr="00AD07F9" w:rsidSect="00AD07F9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87CB07" w14:textId="77777777" w:rsidR="00995B0B" w:rsidRDefault="00995B0B" w:rsidP="00AD07F9">
      <w:pPr>
        <w:spacing w:after="0" w:line="240" w:lineRule="auto"/>
      </w:pPr>
      <w:r>
        <w:separator/>
      </w:r>
    </w:p>
  </w:endnote>
  <w:endnote w:type="continuationSeparator" w:id="0">
    <w:p w14:paraId="5F4A756F" w14:textId="77777777" w:rsidR="00995B0B" w:rsidRDefault="00995B0B" w:rsidP="00AD07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CBE123" w14:textId="77777777" w:rsidR="00995B0B" w:rsidRDefault="00995B0B" w:rsidP="00AD07F9">
      <w:pPr>
        <w:spacing w:after="0" w:line="240" w:lineRule="auto"/>
      </w:pPr>
      <w:r>
        <w:separator/>
      </w:r>
    </w:p>
  </w:footnote>
  <w:footnote w:type="continuationSeparator" w:id="0">
    <w:p w14:paraId="76A55325" w14:textId="77777777" w:rsidR="00995B0B" w:rsidRDefault="00995B0B" w:rsidP="00AD07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31A52" w14:textId="050D2D09" w:rsidR="00AD07F9" w:rsidRDefault="00AD07F9" w:rsidP="00AD07F9">
    <w:pPr>
      <w:pStyle w:val="Header"/>
    </w:pPr>
    <w:r>
      <w:t>TQM</w:t>
    </w:r>
    <w:r>
      <w:tab/>
    </w:r>
    <w:r>
      <w:tab/>
    </w:r>
    <w:sdt>
      <w:sdtPr>
        <w:id w:val="-55423466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DDE3F5A" w14:textId="77777777" w:rsidR="00AD07F9" w:rsidRDefault="00AD07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9CF9D1" w14:textId="75C70C41" w:rsidR="00AD07F9" w:rsidRPr="00AD07F9" w:rsidRDefault="00AD07F9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AD07F9">
      <w:rPr>
        <w:rFonts w:ascii="Times New Roman" w:hAnsi="Times New Roman" w:cs="Times New Roman"/>
        <w:sz w:val="24"/>
        <w:szCs w:val="24"/>
      </w:rPr>
      <w:t>Running head: TQM</w:t>
    </w:r>
    <w:sdt>
      <w:sdtPr>
        <w:rPr>
          <w:rFonts w:ascii="Times New Roman" w:hAnsi="Times New Roman" w:cs="Times New Roman"/>
          <w:sz w:val="24"/>
          <w:szCs w:val="24"/>
        </w:rPr>
        <w:id w:val="14848133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AD07F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D07F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D07F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D07F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D07F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56DDDCC0" w14:textId="77777777" w:rsidR="00AD07F9" w:rsidRDefault="00AD07F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tDA0NDGxNDI0NDRX0lEKTi0uzszPAykwrAUAA8yssCwAAAA="/>
  </w:docVars>
  <w:rsids>
    <w:rsidRoot w:val="00AD07F9"/>
    <w:rsid w:val="0068416F"/>
    <w:rsid w:val="00995B0B"/>
    <w:rsid w:val="00AD07F9"/>
    <w:rsid w:val="00AE2D6B"/>
    <w:rsid w:val="00BA2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BA972"/>
  <w15:chartTrackingRefBased/>
  <w15:docId w15:val="{EBF3F215-10A4-4585-9156-64793EA4E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07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7F9"/>
  </w:style>
  <w:style w:type="paragraph" w:styleId="Footer">
    <w:name w:val="footer"/>
    <w:basedOn w:val="Normal"/>
    <w:link w:val="FooterChar"/>
    <w:uiPriority w:val="99"/>
    <w:unhideWhenUsed/>
    <w:rsid w:val="00AD07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07F9"/>
  </w:style>
  <w:style w:type="character" w:styleId="Hyperlink">
    <w:name w:val="Hyperlink"/>
    <w:basedOn w:val="DefaultParagraphFont"/>
    <w:uiPriority w:val="99"/>
    <w:unhideWhenUsed/>
    <w:rsid w:val="00AD07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07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 /><Relationship Id="rId3" Type="http://schemas.openxmlformats.org/officeDocument/2006/relationships/webSettings" Target="webSettings.xml" /><Relationship Id="rId7" Type="http://schemas.openxmlformats.org/officeDocument/2006/relationships/header" Target="header1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6" Type="http://schemas.openxmlformats.org/officeDocument/2006/relationships/hyperlink" Target="https://www.inderscienceonline.com/doi/abs/10.1504/IJBG.2018.088661" TargetMode="External" /><Relationship Id="rId5" Type="http://schemas.openxmlformats.org/officeDocument/2006/relationships/endnotes" Target="endnotes.xml" /><Relationship Id="rId10" Type="http://schemas.openxmlformats.org/officeDocument/2006/relationships/theme" Target="theme/theme1.xml" /><Relationship Id="rId4" Type="http://schemas.openxmlformats.org/officeDocument/2006/relationships/footnotes" Target="footnote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0</Words>
  <Characters>970</Characters>
  <Application>Microsoft Office Word</Application>
  <DocSecurity>0</DocSecurity>
  <Lines>8</Lines>
  <Paragraphs>2</Paragraphs>
  <ScaleCrop>false</ScaleCrop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</dc:creator>
  <cp:keywords/>
  <dc:description/>
  <cp:lastModifiedBy>254716226303</cp:lastModifiedBy>
  <cp:revision>2</cp:revision>
  <dcterms:created xsi:type="dcterms:W3CDTF">2021-04-18T12:13:00Z</dcterms:created>
  <dcterms:modified xsi:type="dcterms:W3CDTF">2021-04-18T12:13:00Z</dcterms:modified>
</cp:coreProperties>
</file>